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3AAA7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DF04942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C9693E1" w14:textId="1BC49B49" w:rsidR="00E757F8" w:rsidRDefault="007B7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DE5851">
        <w:rPr>
          <w:rFonts w:ascii="Times New Roman" w:hAnsi="Times New Roman"/>
          <w:caps/>
          <w:noProof/>
          <w:sz w:val="24"/>
          <w:szCs w:val="24"/>
        </w:rPr>
        <w:t>THURSDAY</w:t>
      </w:r>
      <w:r w:rsidRPr="005F5DFC">
        <w:rPr>
          <w:rFonts w:ascii="Times New Roman" w:hAnsi="Times New Roman"/>
          <w:caps/>
          <w:sz w:val="24"/>
          <w:szCs w:val="24"/>
        </w:rPr>
        <w:t>,</w:t>
      </w:r>
      <w:r w:rsidR="00EE30E5">
        <w:rPr>
          <w:rFonts w:ascii="Times New Roman" w:hAnsi="Times New Roman"/>
          <w:caps/>
          <w:sz w:val="24"/>
          <w:szCs w:val="24"/>
        </w:rPr>
        <w:t xml:space="preserve"> </w:t>
      </w:r>
      <w:r w:rsidR="00825770">
        <w:rPr>
          <w:rFonts w:ascii="Times New Roman" w:hAnsi="Times New Roman"/>
          <w:caps/>
          <w:sz w:val="24"/>
          <w:szCs w:val="24"/>
        </w:rPr>
        <w:t xml:space="preserve">DECEMBER </w:t>
      </w:r>
      <w:r w:rsidR="00B675CB">
        <w:rPr>
          <w:rFonts w:ascii="Times New Roman" w:hAnsi="Times New Roman"/>
          <w:caps/>
          <w:sz w:val="24"/>
          <w:szCs w:val="24"/>
        </w:rPr>
        <w:t>2</w:t>
      </w:r>
      <w:r w:rsidR="003B6EFF" w:rsidRPr="005F5DFC">
        <w:rPr>
          <w:rFonts w:ascii="Times New Roman" w:hAnsi="Times New Roman"/>
          <w:caps/>
          <w:sz w:val="24"/>
          <w:szCs w:val="24"/>
        </w:rPr>
        <w:t>,</w:t>
      </w:r>
      <w:r w:rsidR="00172976">
        <w:rPr>
          <w:rFonts w:ascii="Times New Roman" w:hAnsi="Times New Roman"/>
          <w:caps/>
          <w:sz w:val="24"/>
          <w:szCs w:val="24"/>
        </w:rPr>
        <w:t xml:space="preserve"> 20</w:t>
      </w:r>
      <w:r w:rsidR="00B675CB">
        <w:rPr>
          <w:rFonts w:ascii="Times New Roman" w:hAnsi="Times New Roman"/>
          <w:caps/>
          <w:sz w:val="24"/>
          <w:szCs w:val="24"/>
        </w:rPr>
        <w:t>21</w:t>
      </w:r>
    </w:p>
    <w:p w14:paraId="39CFA63B" w14:textId="77777777" w:rsidR="00A725FA" w:rsidRDefault="00A725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89FD923" w14:textId="32BB1E74" w:rsidR="00E757F8" w:rsidRDefault="00E75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 w:rsidR="00306586"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 w:rsidR="00076389"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4F8C29D9" w14:textId="77777777" w:rsidR="00A725FA" w:rsidRPr="005F5DFC" w:rsidRDefault="00A725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BF87CA2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EC1C8B">
        <w:rPr>
          <w:rFonts w:ascii="Times New Roman" w:hAnsi="Times New Roman"/>
          <w:caps/>
          <w:sz w:val="24"/>
          <w:szCs w:val="24"/>
        </w:rPr>
        <w:t xml:space="preserve">BIG TEN/IOWA </w:t>
      </w:r>
      <w:r w:rsidRPr="00DE5851">
        <w:rPr>
          <w:rFonts w:ascii="Times New Roman" w:hAnsi="Times New Roman"/>
          <w:caps/>
          <w:noProof/>
          <w:sz w:val="24"/>
          <w:szCs w:val="24"/>
        </w:rPr>
        <w:t>ROOM</w:t>
      </w:r>
      <w:r w:rsidRPr="00EC1C8B">
        <w:rPr>
          <w:rFonts w:ascii="Times New Roman" w:hAnsi="Times New Roman"/>
          <w:caps/>
          <w:sz w:val="24"/>
          <w:szCs w:val="24"/>
        </w:rPr>
        <w:t>, S370/S373, CARVER-HAWKEYE ARENA</w:t>
      </w:r>
    </w:p>
    <w:p w14:paraId="76D228A4" w14:textId="77777777" w:rsidR="00306586" w:rsidRPr="00EC1C8B" w:rsidRDefault="00306586" w:rsidP="00A725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65DE22B0" w14:textId="0049903C" w:rsidR="00323906" w:rsidRDefault="00323906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53F8C77" w14:textId="0C56DD79" w:rsidR="00172976" w:rsidRPr="00F13C0F" w:rsidRDefault="00C3223D" w:rsidP="00DB3755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1080"/>
        <w:rPr>
          <w:rFonts w:ascii="Times New Roman" w:hAnsi="Times New Roman"/>
          <w:sz w:val="24"/>
          <w:szCs w:val="24"/>
        </w:rPr>
      </w:pPr>
      <w:r w:rsidRPr="00F13C0F">
        <w:rPr>
          <w:rFonts w:ascii="Times New Roman" w:hAnsi="Times New Roman"/>
          <w:sz w:val="24"/>
          <w:szCs w:val="24"/>
        </w:rPr>
        <w:t xml:space="preserve">Approval of the </w:t>
      </w:r>
      <w:r w:rsidR="00825770" w:rsidRPr="00F13C0F">
        <w:rPr>
          <w:rFonts w:ascii="Times New Roman" w:hAnsi="Times New Roman"/>
          <w:sz w:val="24"/>
          <w:szCs w:val="24"/>
        </w:rPr>
        <w:t xml:space="preserve">November </w:t>
      </w:r>
      <w:r w:rsidR="00B675CB" w:rsidRPr="00F13C0F">
        <w:rPr>
          <w:rFonts w:ascii="Times New Roman" w:hAnsi="Times New Roman"/>
          <w:sz w:val="24"/>
          <w:szCs w:val="24"/>
        </w:rPr>
        <w:t>4</w:t>
      </w:r>
      <w:r w:rsidRPr="00F13C0F">
        <w:rPr>
          <w:rFonts w:ascii="Times New Roman" w:hAnsi="Times New Roman"/>
          <w:sz w:val="24"/>
          <w:szCs w:val="24"/>
        </w:rPr>
        <w:t>, 20</w:t>
      </w:r>
      <w:r w:rsidR="00B675CB" w:rsidRPr="00F13C0F">
        <w:rPr>
          <w:rFonts w:ascii="Times New Roman" w:hAnsi="Times New Roman"/>
          <w:sz w:val="24"/>
          <w:szCs w:val="24"/>
        </w:rPr>
        <w:t>21</w:t>
      </w:r>
      <w:r w:rsidRPr="00F13C0F">
        <w:rPr>
          <w:rFonts w:ascii="Times New Roman" w:hAnsi="Times New Roman"/>
          <w:sz w:val="24"/>
          <w:szCs w:val="24"/>
        </w:rPr>
        <w:t xml:space="preserve">, PCA </w:t>
      </w:r>
      <w:r w:rsidR="00A725FA" w:rsidRPr="00F13C0F">
        <w:rPr>
          <w:rFonts w:ascii="Times New Roman" w:hAnsi="Times New Roman"/>
          <w:sz w:val="24"/>
          <w:szCs w:val="24"/>
        </w:rPr>
        <w:t>M</w:t>
      </w:r>
      <w:r w:rsidRPr="00F13C0F">
        <w:rPr>
          <w:rFonts w:ascii="Times New Roman" w:hAnsi="Times New Roman"/>
          <w:sz w:val="24"/>
          <w:szCs w:val="24"/>
        </w:rPr>
        <w:t>inutes</w:t>
      </w:r>
      <w:r w:rsidR="00814F55" w:rsidRPr="00F13C0F">
        <w:rPr>
          <w:rFonts w:ascii="Times New Roman" w:hAnsi="Times New Roman"/>
          <w:sz w:val="24"/>
          <w:szCs w:val="24"/>
        </w:rPr>
        <w:t xml:space="preserve"> </w:t>
      </w:r>
    </w:p>
    <w:p w14:paraId="2F7F4678" w14:textId="77777777" w:rsidR="00814F55" w:rsidRPr="00F13C0F" w:rsidRDefault="00814F55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5B92584F" w14:textId="23A8982A" w:rsidR="00B93584" w:rsidRDefault="0B60D98F" w:rsidP="00DB3755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1080"/>
        <w:rPr>
          <w:rFonts w:ascii="Times New Roman" w:hAnsi="Times New Roman"/>
          <w:sz w:val="24"/>
          <w:szCs w:val="24"/>
        </w:rPr>
      </w:pPr>
      <w:r w:rsidRPr="00F13C0F">
        <w:rPr>
          <w:rFonts w:ascii="Times New Roman" w:hAnsi="Times New Roman"/>
          <w:sz w:val="24"/>
          <w:szCs w:val="24"/>
        </w:rPr>
        <w:t xml:space="preserve">Head Coach Introduction – Rick Heller, Baseball </w:t>
      </w:r>
    </w:p>
    <w:p w14:paraId="4C8A5EA4" w14:textId="77777777" w:rsidR="00F13C0F" w:rsidRPr="00F13C0F" w:rsidRDefault="00F13C0F" w:rsidP="00F13C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F522CEC" w14:textId="4C4B6488" w:rsidR="7D2B67F8" w:rsidRDefault="00F13C0F" w:rsidP="7D2B67F8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ind w:hanging="10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pening Remarks</w:t>
      </w:r>
      <w:r w:rsidR="0B60D98F" w:rsidRPr="00F13C0F">
        <w:rPr>
          <w:rFonts w:ascii="Times New Roman" w:hAnsi="Times New Roman"/>
          <w:sz w:val="24"/>
          <w:szCs w:val="24"/>
        </w:rPr>
        <w:t xml:space="preserve"> – President Wilson</w:t>
      </w:r>
    </w:p>
    <w:p w14:paraId="44FD5271" w14:textId="77777777" w:rsidR="00F13C0F" w:rsidRPr="00F13C0F" w:rsidRDefault="00F13C0F" w:rsidP="00F13C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ascii="Times New Roman" w:hAnsi="Times New Roman"/>
          <w:sz w:val="24"/>
          <w:szCs w:val="24"/>
        </w:rPr>
      </w:pPr>
    </w:p>
    <w:p w14:paraId="10EF1FFA" w14:textId="4C4AA72A" w:rsidR="007F6A86" w:rsidRPr="00F13C0F" w:rsidRDefault="00F13C0F" w:rsidP="00F13C0F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ind w:hanging="1080"/>
        <w:rPr>
          <w:rFonts w:ascii="Times New Roman" w:hAnsi="Times New Roman"/>
          <w:sz w:val="24"/>
          <w:szCs w:val="24"/>
        </w:rPr>
      </w:pPr>
      <w:r w:rsidRPr="00F13C0F">
        <w:rPr>
          <w:rFonts w:ascii="Times New Roman" w:hAnsi="Times New Roman"/>
          <w:sz w:val="24"/>
          <w:szCs w:val="24"/>
        </w:rPr>
        <w:t>Chair Report - Zaharis</w:t>
      </w:r>
    </w:p>
    <w:p w14:paraId="7161D2E5" w14:textId="4CBEF1A6" w:rsidR="007F6A86" w:rsidRPr="00F13C0F" w:rsidRDefault="007F6A86" w:rsidP="7D2B6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</w:rPr>
      </w:pPr>
    </w:p>
    <w:p w14:paraId="2F9A1DF6" w14:textId="06356787" w:rsidR="003A365E" w:rsidRPr="00F13C0F" w:rsidRDefault="003A365E" w:rsidP="00DB3755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1080"/>
        <w:rPr>
          <w:rFonts w:ascii="Times New Roman" w:hAnsi="Times New Roman"/>
          <w:sz w:val="24"/>
          <w:szCs w:val="24"/>
        </w:rPr>
      </w:pPr>
      <w:r w:rsidRPr="00F13C0F">
        <w:rPr>
          <w:rFonts w:ascii="Times New Roman" w:eastAsia="Batang" w:hAnsi="Times New Roman"/>
          <w:sz w:val="24"/>
          <w:szCs w:val="24"/>
        </w:rPr>
        <w:t xml:space="preserve">Athletics Department Searches – </w:t>
      </w:r>
      <w:r w:rsidRPr="00F13C0F">
        <w:rPr>
          <w:rFonts w:ascii="Times New Roman" w:hAnsi="Times New Roman"/>
          <w:color w:val="000000" w:themeColor="text1"/>
          <w:sz w:val="24"/>
          <w:szCs w:val="24"/>
        </w:rPr>
        <w:t>Grooms</w:t>
      </w:r>
    </w:p>
    <w:p w14:paraId="467C289B" w14:textId="77777777" w:rsidR="003A365E" w:rsidRPr="00F13C0F" w:rsidRDefault="003A365E" w:rsidP="003A365E">
      <w:pPr>
        <w:rPr>
          <w:rFonts w:ascii="Times New Roman" w:hAnsi="Times New Roman"/>
          <w:sz w:val="24"/>
          <w:szCs w:val="24"/>
        </w:rPr>
      </w:pPr>
    </w:p>
    <w:p w14:paraId="242E8BAA" w14:textId="77777777" w:rsidR="003A365E" w:rsidRPr="00F13C0F" w:rsidRDefault="003A365E" w:rsidP="003A365E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1080"/>
        <w:rPr>
          <w:rFonts w:ascii="Times New Roman" w:hAnsi="Times New Roman"/>
          <w:sz w:val="24"/>
          <w:szCs w:val="24"/>
        </w:rPr>
      </w:pPr>
      <w:r w:rsidRPr="00F13C0F">
        <w:rPr>
          <w:rFonts w:ascii="Times New Roman" w:hAnsi="Times New Roman"/>
          <w:sz w:val="24"/>
          <w:szCs w:val="24"/>
        </w:rPr>
        <w:t>Subcommittee Updates</w:t>
      </w:r>
    </w:p>
    <w:p w14:paraId="28B0CBEE" w14:textId="77777777" w:rsidR="003A365E" w:rsidRPr="00F13C0F" w:rsidRDefault="003A365E" w:rsidP="003A365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18C34C4" w14:textId="77777777" w:rsidR="003A365E" w:rsidRPr="00F13C0F" w:rsidRDefault="003A365E" w:rsidP="003A365E">
      <w:pPr>
        <w:pStyle w:val="ListParagraph"/>
        <w:numPr>
          <w:ilvl w:val="0"/>
          <w:numId w:val="16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color w:val="000000" w:themeColor="text1"/>
          <w:sz w:val="24"/>
          <w:szCs w:val="24"/>
        </w:rPr>
      </w:pPr>
      <w:r w:rsidRPr="00F13C0F">
        <w:rPr>
          <w:rFonts w:ascii="Times New Roman" w:hAnsi="Times New Roman"/>
          <w:sz w:val="24"/>
          <w:szCs w:val="24"/>
        </w:rPr>
        <w:t xml:space="preserve">Academic Achievement </w:t>
      </w:r>
      <w:r w:rsidRPr="00F13C0F">
        <w:rPr>
          <w:rFonts w:ascii="Times New Roman" w:eastAsia="Batang" w:hAnsi="Times New Roman"/>
          <w:color w:val="000000" w:themeColor="text1"/>
          <w:sz w:val="24"/>
          <w:szCs w:val="24"/>
        </w:rPr>
        <w:t xml:space="preserve">- </w:t>
      </w:r>
      <w:r w:rsidRPr="00F13C0F">
        <w:rPr>
          <w:rFonts w:ascii="Times New Roman" w:hAnsi="Times New Roman"/>
          <w:color w:val="000000" w:themeColor="text1"/>
          <w:sz w:val="24"/>
          <w:szCs w:val="24"/>
        </w:rPr>
        <w:t>Vogan</w:t>
      </w:r>
    </w:p>
    <w:p w14:paraId="1AD10BBC" w14:textId="77777777" w:rsidR="003A365E" w:rsidRPr="00F13C0F" w:rsidRDefault="003A365E" w:rsidP="003A365E">
      <w:pPr>
        <w:pStyle w:val="ListParagraph"/>
        <w:numPr>
          <w:ilvl w:val="0"/>
          <w:numId w:val="16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color w:val="000000" w:themeColor="text1"/>
          <w:sz w:val="24"/>
          <w:szCs w:val="24"/>
        </w:rPr>
      </w:pPr>
      <w:r w:rsidRPr="00F13C0F">
        <w:rPr>
          <w:rFonts w:ascii="Times New Roman" w:hAnsi="Times New Roman"/>
          <w:color w:val="000000" w:themeColor="text1"/>
          <w:sz w:val="24"/>
          <w:szCs w:val="24"/>
        </w:rPr>
        <w:t xml:space="preserve">Diversity, Equity, Inclusion </w:t>
      </w:r>
      <w:r w:rsidRPr="00F13C0F">
        <w:rPr>
          <w:rFonts w:ascii="Times New Roman" w:eastAsia="Batang" w:hAnsi="Times New Roman"/>
          <w:color w:val="000000" w:themeColor="text1"/>
          <w:sz w:val="24"/>
          <w:szCs w:val="24"/>
        </w:rPr>
        <w:t xml:space="preserve">– </w:t>
      </w:r>
      <w:r w:rsidRPr="00F13C0F">
        <w:rPr>
          <w:rFonts w:ascii="Times New Roman" w:hAnsi="Times New Roman"/>
          <w:color w:val="000000" w:themeColor="text1"/>
          <w:sz w:val="24"/>
          <w:szCs w:val="24"/>
        </w:rPr>
        <w:t>Cavey Lang</w:t>
      </w:r>
    </w:p>
    <w:p w14:paraId="60BBFE8A" w14:textId="77777777" w:rsidR="003A365E" w:rsidRPr="00F13C0F" w:rsidRDefault="003A365E" w:rsidP="003A365E">
      <w:pPr>
        <w:pStyle w:val="ListParagraph"/>
        <w:numPr>
          <w:ilvl w:val="0"/>
          <w:numId w:val="16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color w:val="000000" w:themeColor="text1"/>
          <w:sz w:val="24"/>
          <w:szCs w:val="24"/>
        </w:rPr>
      </w:pPr>
      <w:r w:rsidRPr="00F13C0F">
        <w:rPr>
          <w:rFonts w:ascii="Times New Roman" w:hAnsi="Times New Roman"/>
          <w:color w:val="000000" w:themeColor="text1"/>
          <w:sz w:val="24"/>
          <w:szCs w:val="24"/>
        </w:rPr>
        <w:t xml:space="preserve">Student-Athlete Well-Being </w:t>
      </w:r>
      <w:r w:rsidRPr="00F13C0F">
        <w:rPr>
          <w:rFonts w:ascii="Times New Roman" w:eastAsia="Batang" w:hAnsi="Times New Roman"/>
          <w:color w:val="000000" w:themeColor="text1"/>
          <w:sz w:val="24"/>
          <w:szCs w:val="24"/>
        </w:rPr>
        <w:t xml:space="preserve">- </w:t>
      </w:r>
      <w:r w:rsidRPr="00F13C0F">
        <w:rPr>
          <w:rFonts w:ascii="Times New Roman" w:hAnsi="Times New Roman"/>
          <w:color w:val="000000" w:themeColor="text1"/>
          <w:sz w:val="24"/>
          <w:szCs w:val="24"/>
        </w:rPr>
        <w:t>Torner</w:t>
      </w:r>
    </w:p>
    <w:p w14:paraId="2720ECC5" w14:textId="77777777" w:rsidR="003A365E" w:rsidRPr="00F13C0F" w:rsidRDefault="003A365E" w:rsidP="003A365E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352805FA" w14:textId="288E43B6" w:rsidR="003A365E" w:rsidRPr="00F13C0F" w:rsidRDefault="003A365E" w:rsidP="00DB3755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1080"/>
        <w:rPr>
          <w:rFonts w:ascii="Times New Roman" w:hAnsi="Times New Roman"/>
          <w:sz w:val="24"/>
          <w:szCs w:val="24"/>
        </w:rPr>
      </w:pPr>
      <w:r w:rsidRPr="00F13C0F">
        <w:rPr>
          <w:rFonts w:ascii="Times New Roman" w:hAnsi="Times New Roman"/>
          <w:sz w:val="24"/>
          <w:szCs w:val="24"/>
        </w:rPr>
        <w:t xml:space="preserve">ISAAC Report </w:t>
      </w:r>
      <w:r w:rsidRPr="00F13C0F">
        <w:rPr>
          <w:rFonts w:ascii="Times New Roman" w:hAnsi="Times New Roman"/>
          <w:color w:val="000000" w:themeColor="text1"/>
          <w:sz w:val="24"/>
          <w:szCs w:val="24"/>
        </w:rPr>
        <w:t>- Taiwo</w:t>
      </w:r>
    </w:p>
    <w:p w14:paraId="7F65735F" w14:textId="5B7A1B70" w:rsidR="00C35B89" w:rsidRPr="00F13C0F" w:rsidRDefault="00C35B89" w:rsidP="003A365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46452675" w:rsidR="00C35B89" w:rsidRPr="00F13C0F" w:rsidRDefault="00C35B89" w:rsidP="00DB3755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1080"/>
        <w:rPr>
          <w:rFonts w:ascii="Times New Roman" w:hAnsi="Times New Roman"/>
          <w:sz w:val="24"/>
          <w:szCs w:val="24"/>
        </w:rPr>
      </w:pPr>
      <w:r w:rsidRPr="00F13C0F">
        <w:rPr>
          <w:rFonts w:ascii="Times New Roman" w:hAnsi="Times New Roman"/>
          <w:sz w:val="24"/>
          <w:szCs w:val="24"/>
        </w:rPr>
        <w:t xml:space="preserve">NCAA Report </w:t>
      </w:r>
      <w:r w:rsidR="009B2222" w:rsidRPr="00F13C0F">
        <w:rPr>
          <w:rFonts w:ascii="Times New Roman" w:hAnsi="Times New Roman"/>
          <w:sz w:val="24"/>
          <w:szCs w:val="24"/>
        </w:rPr>
        <w:t>-</w:t>
      </w:r>
      <w:r w:rsidRPr="00F13C0F">
        <w:rPr>
          <w:rFonts w:ascii="Times New Roman" w:hAnsi="Times New Roman"/>
          <w:sz w:val="24"/>
          <w:szCs w:val="24"/>
        </w:rPr>
        <w:t xml:space="preserve"> Barta, Burke, Grosland, Hollingworth</w:t>
      </w:r>
    </w:p>
    <w:p w14:paraId="18C1158F" w14:textId="4264DF6C" w:rsidR="00C35B89" w:rsidRPr="00F13C0F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2B5CA133" w:rsidR="00EE5E50" w:rsidRPr="00F13C0F" w:rsidRDefault="00AA284C" w:rsidP="00DB3755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1080"/>
        <w:rPr>
          <w:rFonts w:ascii="Times New Roman" w:hAnsi="Times New Roman"/>
          <w:sz w:val="24"/>
          <w:szCs w:val="24"/>
        </w:rPr>
      </w:pPr>
      <w:r w:rsidRPr="00F13C0F">
        <w:rPr>
          <w:rFonts w:ascii="Times New Roman" w:hAnsi="Times New Roman"/>
          <w:sz w:val="24"/>
          <w:szCs w:val="24"/>
        </w:rPr>
        <w:t>Athletics Director’s Report</w:t>
      </w:r>
      <w:r w:rsidR="0049358E" w:rsidRPr="00F13C0F">
        <w:rPr>
          <w:rFonts w:ascii="Times New Roman" w:hAnsi="Times New Roman"/>
          <w:sz w:val="24"/>
          <w:szCs w:val="24"/>
        </w:rPr>
        <w:t xml:space="preserve"> - Barta</w:t>
      </w:r>
    </w:p>
    <w:p w14:paraId="54116F27" w14:textId="77777777" w:rsidR="00AA284C" w:rsidRPr="00F13C0F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5011884E" w:rsidR="005845CE" w:rsidRPr="00F13C0F" w:rsidRDefault="00F57629" w:rsidP="00DB3755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1080"/>
        <w:rPr>
          <w:rFonts w:ascii="Times New Roman" w:hAnsi="Times New Roman"/>
          <w:sz w:val="24"/>
          <w:szCs w:val="24"/>
        </w:rPr>
      </w:pPr>
      <w:r w:rsidRPr="00F13C0F">
        <w:rPr>
          <w:rFonts w:ascii="Times New Roman" w:hAnsi="Times New Roman"/>
          <w:sz w:val="24"/>
          <w:szCs w:val="24"/>
        </w:rPr>
        <w:t>Adjourn</w:t>
      </w:r>
    </w:p>
    <w:p w14:paraId="6C109505" w14:textId="5331CD29" w:rsidR="0049358E" w:rsidRPr="00F13C0F" w:rsidRDefault="0049358E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89890E9" w14:textId="4FFC0D84" w:rsidR="0049358E" w:rsidRDefault="0049358E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39F56C0" w14:textId="62CFB666" w:rsidR="0049358E" w:rsidRDefault="0049358E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93E4DBC" w14:textId="77777777" w:rsidR="0049358E" w:rsidRPr="00135E29" w:rsidRDefault="0049358E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1DB9F4B1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F15D7" w14:textId="77777777" w:rsidR="00286FD6" w:rsidRDefault="00286FD6" w:rsidP="0066422F">
      <w:r>
        <w:separator/>
      </w:r>
    </w:p>
  </w:endnote>
  <w:endnote w:type="continuationSeparator" w:id="0">
    <w:p w14:paraId="5ED173F2" w14:textId="77777777" w:rsidR="00286FD6" w:rsidRDefault="00286FD6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D9DA8" w14:textId="77777777" w:rsidR="00CD2899" w:rsidRDefault="00CD2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08D60" w14:textId="77777777" w:rsidR="00CD2899" w:rsidRDefault="00CD28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A9FF5" w14:textId="77777777" w:rsidR="00CD2899" w:rsidRDefault="00CD28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9CA00" w14:textId="77777777" w:rsidR="00286FD6" w:rsidRDefault="00286FD6" w:rsidP="0066422F">
      <w:r>
        <w:separator/>
      </w:r>
    </w:p>
  </w:footnote>
  <w:footnote w:type="continuationSeparator" w:id="0">
    <w:p w14:paraId="28AAD2E7" w14:textId="77777777" w:rsidR="00286FD6" w:rsidRDefault="00286FD6" w:rsidP="00664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09CB4" w14:textId="77777777" w:rsidR="00CD2899" w:rsidRDefault="00CD2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F6EE0" w14:textId="7CDF4511" w:rsidR="00CD2899" w:rsidRDefault="00CD28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D523C" w14:textId="77777777" w:rsidR="00CD2899" w:rsidRDefault="00CD28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F7A2E"/>
    <w:multiLevelType w:val="hybridMultilevel"/>
    <w:tmpl w:val="017E8236"/>
    <w:lvl w:ilvl="0" w:tplc="306C0C2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0570DD2"/>
    <w:multiLevelType w:val="hybridMultilevel"/>
    <w:tmpl w:val="BC2209F4"/>
    <w:lvl w:ilvl="0" w:tplc="3E989B62">
      <w:start w:val="4"/>
      <w:numFmt w:val="upperRoman"/>
      <w:lvlText w:val="%1."/>
      <w:lvlJc w:val="right"/>
      <w:pPr>
        <w:ind w:left="720" w:hanging="360"/>
      </w:pPr>
    </w:lvl>
    <w:lvl w:ilvl="1" w:tplc="A3660740">
      <w:start w:val="1"/>
      <w:numFmt w:val="lowerLetter"/>
      <w:lvlText w:val="%2."/>
      <w:lvlJc w:val="left"/>
      <w:pPr>
        <w:ind w:left="1440" w:hanging="360"/>
      </w:pPr>
    </w:lvl>
    <w:lvl w:ilvl="2" w:tplc="94A4E7D4">
      <w:start w:val="1"/>
      <w:numFmt w:val="lowerRoman"/>
      <w:lvlText w:val="%3."/>
      <w:lvlJc w:val="right"/>
      <w:pPr>
        <w:ind w:left="2160" w:hanging="180"/>
      </w:pPr>
    </w:lvl>
    <w:lvl w:ilvl="3" w:tplc="55AAAB36">
      <w:start w:val="1"/>
      <w:numFmt w:val="decimal"/>
      <w:lvlText w:val="%4."/>
      <w:lvlJc w:val="left"/>
      <w:pPr>
        <w:ind w:left="2880" w:hanging="360"/>
      </w:pPr>
    </w:lvl>
    <w:lvl w:ilvl="4" w:tplc="D6ECC06A">
      <w:start w:val="1"/>
      <w:numFmt w:val="lowerLetter"/>
      <w:lvlText w:val="%5."/>
      <w:lvlJc w:val="left"/>
      <w:pPr>
        <w:ind w:left="3600" w:hanging="360"/>
      </w:pPr>
    </w:lvl>
    <w:lvl w:ilvl="5" w:tplc="510CB5BC">
      <w:start w:val="1"/>
      <w:numFmt w:val="lowerRoman"/>
      <w:lvlText w:val="%6."/>
      <w:lvlJc w:val="right"/>
      <w:pPr>
        <w:ind w:left="4320" w:hanging="180"/>
      </w:pPr>
    </w:lvl>
    <w:lvl w:ilvl="6" w:tplc="8A0EB270">
      <w:start w:val="1"/>
      <w:numFmt w:val="decimal"/>
      <w:lvlText w:val="%7."/>
      <w:lvlJc w:val="left"/>
      <w:pPr>
        <w:ind w:left="5040" w:hanging="360"/>
      </w:pPr>
    </w:lvl>
    <w:lvl w:ilvl="7" w:tplc="20F601D8">
      <w:start w:val="1"/>
      <w:numFmt w:val="lowerLetter"/>
      <w:lvlText w:val="%8."/>
      <w:lvlJc w:val="left"/>
      <w:pPr>
        <w:ind w:left="5760" w:hanging="360"/>
      </w:pPr>
    </w:lvl>
    <w:lvl w:ilvl="8" w:tplc="0BA4D94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FC92B95"/>
    <w:multiLevelType w:val="hybridMultilevel"/>
    <w:tmpl w:val="59A46F4A"/>
    <w:lvl w:ilvl="0" w:tplc="E9B8C738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E6F7761"/>
    <w:multiLevelType w:val="hybridMultilevel"/>
    <w:tmpl w:val="7E1C8598"/>
    <w:lvl w:ilvl="0" w:tplc="0D000B28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586D16ED"/>
    <w:multiLevelType w:val="hybridMultilevel"/>
    <w:tmpl w:val="85487C16"/>
    <w:lvl w:ilvl="0" w:tplc="090A1DC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32310E"/>
    <w:multiLevelType w:val="hybridMultilevel"/>
    <w:tmpl w:val="335C96BE"/>
    <w:lvl w:ilvl="0" w:tplc="925686AA">
      <w:start w:val="4"/>
      <w:numFmt w:val="upperRoman"/>
      <w:lvlText w:val="%1."/>
      <w:lvlJc w:val="right"/>
      <w:pPr>
        <w:ind w:left="720" w:hanging="360"/>
      </w:pPr>
    </w:lvl>
    <w:lvl w:ilvl="1" w:tplc="C62067B2">
      <w:start w:val="1"/>
      <w:numFmt w:val="lowerLetter"/>
      <w:lvlText w:val="%2."/>
      <w:lvlJc w:val="left"/>
      <w:pPr>
        <w:ind w:left="1440" w:hanging="360"/>
      </w:pPr>
    </w:lvl>
    <w:lvl w:ilvl="2" w:tplc="89A40246">
      <w:start w:val="1"/>
      <w:numFmt w:val="lowerRoman"/>
      <w:lvlText w:val="%3."/>
      <w:lvlJc w:val="right"/>
      <w:pPr>
        <w:ind w:left="2160" w:hanging="180"/>
      </w:pPr>
    </w:lvl>
    <w:lvl w:ilvl="3" w:tplc="A5DEB050">
      <w:start w:val="1"/>
      <w:numFmt w:val="decimal"/>
      <w:lvlText w:val="%4."/>
      <w:lvlJc w:val="left"/>
      <w:pPr>
        <w:ind w:left="2880" w:hanging="360"/>
      </w:pPr>
    </w:lvl>
    <w:lvl w:ilvl="4" w:tplc="8FF65334">
      <w:start w:val="1"/>
      <w:numFmt w:val="lowerLetter"/>
      <w:lvlText w:val="%5."/>
      <w:lvlJc w:val="left"/>
      <w:pPr>
        <w:ind w:left="3600" w:hanging="360"/>
      </w:pPr>
    </w:lvl>
    <w:lvl w:ilvl="5" w:tplc="656E9CF6">
      <w:start w:val="1"/>
      <w:numFmt w:val="lowerRoman"/>
      <w:lvlText w:val="%6."/>
      <w:lvlJc w:val="right"/>
      <w:pPr>
        <w:ind w:left="4320" w:hanging="180"/>
      </w:pPr>
    </w:lvl>
    <w:lvl w:ilvl="6" w:tplc="08FAC38E">
      <w:start w:val="1"/>
      <w:numFmt w:val="decimal"/>
      <w:lvlText w:val="%7."/>
      <w:lvlJc w:val="left"/>
      <w:pPr>
        <w:ind w:left="5040" w:hanging="360"/>
      </w:pPr>
    </w:lvl>
    <w:lvl w:ilvl="7" w:tplc="B852D6E2">
      <w:start w:val="1"/>
      <w:numFmt w:val="lowerLetter"/>
      <w:lvlText w:val="%8."/>
      <w:lvlJc w:val="left"/>
      <w:pPr>
        <w:ind w:left="5760" w:hanging="360"/>
      </w:pPr>
    </w:lvl>
    <w:lvl w:ilvl="8" w:tplc="4642AA7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D529EE"/>
    <w:multiLevelType w:val="hybridMultilevel"/>
    <w:tmpl w:val="8E721A9E"/>
    <w:lvl w:ilvl="0" w:tplc="969ED240">
      <w:start w:val="4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3"/>
  </w:num>
  <w:num w:numId="2">
    <w:abstractNumId w:val="17"/>
  </w:num>
  <w:num w:numId="3">
    <w:abstractNumId w:val="1"/>
  </w:num>
  <w:num w:numId="4">
    <w:abstractNumId w:val="12"/>
  </w:num>
  <w:num w:numId="5">
    <w:abstractNumId w:val="14"/>
  </w:num>
  <w:num w:numId="6">
    <w:abstractNumId w:val="7"/>
  </w:num>
  <w:num w:numId="7">
    <w:abstractNumId w:val="9"/>
  </w:num>
  <w:num w:numId="8">
    <w:abstractNumId w:val="6"/>
  </w:num>
  <w:num w:numId="9">
    <w:abstractNumId w:val="4"/>
  </w:num>
  <w:num w:numId="10">
    <w:abstractNumId w:val="15"/>
  </w:num>
  <w:num w:numId="11">
    <w:abstractNumId w:val="16"/>
  </w:num>
  <w:num w:numId="12">
    <w:abstractNumId w:val="19"/>
  </w:num>
  <w:num w:numId="13">
    <w:abstractNumId w:val="2"/>
  </w:num>
  <w:num w:numId="14">
    <w:abstractNumId w:val="8"/>
  </w:num>
  <w:num w:numId="15">
    <w:abstractNumId w:val="11"/>
  </w:num>
  <w:num w:numId="16">
    <w:abstractNumId w:val="0"/>
  </w:num>
  <w:num w:numId="17">
    <w:abstractNumId w:val="5"/>
  </w:num>
  <w:num w:numId="18">
    <w:abstractNumId w:val="13"/>
  </w:num>
  <w:num w:numId="19">
    <w:abstractNumId w:val="10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mirrorMargins/>
  <w:bordersDoNotSurroundHeader/>
  <w:bordersDoNotSurroundFooter/>
  <w:proofState w:spelling="clean" w:grammar="clean"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kwNKoFAEBhtcQtAAAA"/>
  </w:docVars>
  <w:rsids>
    <w:rsidRoot w:val="00071517"/>
    <w:rsid w:val="00005539"/>
    <w:rsid w:val="0005166A"/>
    <w:rsid w:val="00056AC7"/>
    <w:rsid w:val="00071517"/>
    <w:rsid w:val="00076389"/>
    <w:rsid w:val="000D7CBD"/>
    <w:rsid w:val="00115FCC"/>
    <w:rsid w:val="00116290"/>
    <w:rsid w:val="00130DD3"/>
    <w:rsid w:val="00135E29"/>
    <w:rsid w:val="00144455"/>
    <w:rsid w:val="0014456F"/>
    <w:rsid w:val="001556DE"/>
    <w:rsid w:val="00155960"/>
    <w:rsid w:val="00172976"/>
    <w:rsid w:val="00180293"/>
    <w:rsid w:val="0018526A"/>
    <w:rsid w:val="0019010B"/>
    <w:rsid w:val="00193B99"/>
    <w:rsid w:val="001B6B51"/>
    <w:rsid w:val="001D76B0"/>
    <w:rsid w:val="001F6972"/>
    <w:rsid w:val="00226F39"/>
    <w:rsid w:val="00232AF6"/>
    <w:rsid w:val="00244CDF"/>
    <w:rsid w:val="00244EF4"/>
    <w:rsid w:val="00273196"/>
    <w:rsid w:val="00284EDB"/>
    <w:rsid w:val="00286FD6"/>
    <w:rsid w:val="0029791B"/>
    <w:rsid w:val="002A25AB"/>
    <w:rsid w:val="002D2E82"/>
    <w:rsid w:val="002D35B3"/>
    <w:rsid w:val="003011EE"/>
    <w:rsid w:val="00306586"/>
    <w:rsid w:val="00323906"/>
    <w:rsid w:val="00332497"/>
    <w:rsid w:val="00347389"/>
    <w:rsid w:val="00351ED3"/>
    <w:rsid w:val="00353267"/>
    <w:rsid w:val="003625D7"/>
    <w:rsid w:val="0038471D"/>
    <w:rsid w:val="003A365E"/>
    <w:rsid w:val="003A3B64"/>
    <w:rsid w:val="003B6EFF"/>
    <w:rsid w:val="003D6AAF"/>
    <w:rsid w:val="003E7554"/>
    <w:rsid w:val="003F54D5"/>
    <w:rsid w:val="00413702"/>
    <w:rsid w:val="004846C7"/>
    <w:rsid w:val="00486DF6"/>
    <w:rsid w:val="0049182C"/>
    <w:rsid w:val="0049358E"/>
    <w:rsid w:val="0050440E"/>
    <w:rsid w:val="0051090D"/>
    <w:rsid w:val="00510DD3"/>
    <w:rsid w:val="005125F2"/>
    <w:rsid w:val="005845CE"/>
    <w:rsid w:val="005876A6"/>
    <w:rsid w:val="005925B0"/>
    <w:rsid w:val="00595C57"/>
    <w:rsid w:val="00596902"/>
    <w:rsid w:val="005E430E"/>
    <w:rsid w:val="005E6F91"/>
    <w:rsid w:val="005F5DFC"/>
    <w:rsid w:val="00604DB0"/>
    <w:rsid w:val="006065F6"/>
    <w:rsid w:val="00622F11"/>
    <w:rsid w:val="00626EA3"/>
    <w:rsid w:val="00643733"/>
    <w:rsid w:val="0066422F"/>
    <w:rsid w:val="0067104E"/>
    <w:rsid w:val="006B392C"/>
    <w:rsid w:val="006E3B2D"/>
    <w:rsid w:val="006E650C"/>
    <w:rsid w:val="0071449B"/>
    <w:rsid w:val="0074407A"/>
    <w:rsid w:val="00762655"/>
    <w:rsid w:val="0076492A"/>
    <w:rsid w:val="007720CA"/>
    <w:rsid w:val="007A56A6"/>
    <w:rsid w:val="007B56EF"/>
    <w:rsid w:val="007B7EAB"/>
    <w:rsid w:val="007C1E78"/>
    <w:rsid w:val="007F6A86"/>
    <w:rsid w:val="0080762E"/>
    <w:rsid w:val="008114DD"/>
    <w:rsid w:val="00814F55"/>
    <w:rsid w:val="00816BB6"/>
    <w:rsid w:val="00825770"/>
    <w:rsid w:val="0084285E"/>
    <w:rsid w:val="008463F2"/>
    <w:rsid w:val="008A4A4E"/>
    <w:rsid w:val="008A5931"/>
    <w:rsid w:val="008E1949"/>
    <w:rsid w:val="008F502C"/>
    <w:rsid w:val="00907CEF"/>
    <w:rsid w:val="00912CD6"/>
    <w:rsid w:val="009253D0"/>
    <w:rsid w:val="009554A5"/>
    <w:rsid w:val="0098266A"/>
    <w:rsid w:val="00993C30"/>
    <w:rsid w:val="009A2C7B"/>
    <w:rsid w:val="009A48A9"/>
    <w:rsid w:val="009A5F6E"/>
    <w:rsid w:val="009B2222"/>
    <w:rsid w:val="009E0FC5"/>
    <w:rsid w:val="00A443A2"/>
    <w:rsid w:val="00A725FA"/>
    <w:rsid w:val="00A72F5E"/>
    <w:rsid w:val="00A74E59"/>
    <w:rsid w:val="00A81F26"/>
    <w:rsid w:val="00AA284C"/>
    <w:rsid w:val="00AD01C7"/>
    <w:rsid w:val="00AF4989"/>
    <w:rsid w:val="00B20E57"/>
    <w:rsid w:val="00B53102"/>
    <w:rsid w:val="00B675CB"/>
    <w:rsid w:val="00B8355B"/>
    <w:rsid w:val="00B93584"/>
    <w:rsid w:val="00B960F8"/>
    <w:rsid w:val="00BB1305"/>
    <w:rsid w:val="00BB1B2A"/>
    <w:rsid w:val="00BD3602"/>
    <w:rsid w:val="00BD7453"/>
    <w:rsid w:val="00C15D81"/>
    <w:rsid w:val="00C3223D"/>
    <w:rsid w:val="00C35B89"/>
    <w:rsid w:val="00C76AFB"/>
    <w:rsid w:val="00C97217"/>
    <w:rsid w:val="00CC22B6"/>
    <w:rsid w:val="00CC6339"/>
    <w:rsid w:val="00CD2899"/>
    <w:rsid w:val="00CD30F9"/>
    <w:rsid w:val="00CD36CC"/>
    <w:rsid w:val="00CE1208"/>
    <w:rsid w:val="00D2674B"/>
    <w:rsid w:val="00D37B73"/>
    <w:rsid w:val="00D46750"/>
    <w:rsid w:val="00D76C03"/>
    <w:rsid w:val="00D90638"/>
    <w:rsid w:val="00DA1F60"/>
    <w:rsid w:val="00DA5D8F"/>
    <w:rsid w:val="00DB2316"/>
    <w:rsid w:val="00DB3755"/>
    <w:rsid w:val="00DC321F"/>
    <w:rsid w:val="00DE5851"/>
    <w:rsid w:val="00DF55AC"/>
    <w:rsid w:val="00E11A22"/>
    <w:rsid w:val="00E27B3D"/>
    <w:rsid w:val="00E55CCB"/>
    <w:rsid w:val="00E6070F"/>
    <w:rsid w:val="00E757F8"/>
    <w:rsid w:val="00E83A21"/>
    <w:rsid w:val="00E95B45"/>
    <w:rsid w:val="00EA1D63"/>
    <w:rsid w:val="00EA4E00"/>
    <w:rsid w:val="00EB1B4E"/>
    <w:rsid w:val="00EB1D33"/>
    <w:rsid w:val="00EC294C"/>
    <w:rsid w:val="00EE30E5"/>
    <w:rsid w:val="00EE47F7"/>
    <w:rsid w:val="00EE5E50"/>
    <w:rsid w:val="00F00AFF"/>
    <w:rsid w:val="00F10EBD"/>
    <w:rsid w:val="00F12A19"/>
    <w:rsid w:val="00F13C0F"/>
    <w:rsid w:val="00F20069"/>
    <w:rsid w:val="00F353EB"/>
    <w:rsid w:val="00F35639"/>
    <w:rsid w:val="00F41C7F"/>
    <w:rsid w:val="00F43E17"/>
    <w:rsid w:val="00F57629"/>
    <w:rsid w:val="00FA254F"/>
    <w:rsid w:val="00FC5280"/>
    <w:rsid w:val="00FD1C04"/>
    <w:rsid w:val="0B60D98F"/>
    <w:rsid w:val="14F79AD2"/>
    <w:rsid w:val="1CA22536"/>
    <w:rsid w:val="217CF9E9"/>
    <w:rsid w:val="2BF2A01A"/>
    <w:rsid w:val="7D2B6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93C2796"/>
  <w14:defaultImageDpi w14:val="0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2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04DAEE-53CD-4E12-AF7B-F8A4FF6FC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5</Words>
  <Characters>668</Characters>
  <Application>Microsoft Office Word</Application>
  <DocSecurity>4</DocSecurity>
  <Lines>5</Lines>
  <Paragraphs>1</Paragraphs>
  <ScaleCrop>false</ScaleCrop>
  <Company>University of Iowa</Company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ingworth, Liz</dc:creator>
  <cp:lastModifiedBy>Meisner, Marjorie A</cp:lastModifiedBy>
  <cp:revision>2</cp:revision>
  <cp:lastPrinted>2021-07-22T14:27:00Z</cp:lastPrinted>
  <dcterms:created xsi:type="dcterms:W3CDTF">2021-11-29T20:26:00Z</dcterms:created>
  <dcterms:modified xsi:type="dcterms:W3CDTF">2021-11-29T20:26:00Z</dcterms:modified>
</cp:coreProperties>
</file>